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99E00" w14:textId="63E67901" w:rsidR="00552761" w:rsidRDefault="00881A5D">
      <w:r>
        <w:t>Yvette Hastings</w:t>
      </w:r>
    </w:p>
    <w:p w14:paraId="1BBCFF65" w14:textId="40BFC1F7" w:rsidR="00881A5D" w:rsidRDefault="00881A5D">
      <w:r>
        <w:t>GEOG 6165: Lab 2</w:t>
      </w:r>
    </w:p>
    <w:p w14:paraId="1780E837" w14:textId="442579ED" w:rsidR="00881A5D" w:rsidRDefault="00881A5D">
      <w:r>
        <w:t xml:space="preserve">January </w:t>
      </w:r>
      <w:r w:rsidR="00B92432">
        <w:t>19</w:t>
      </w:r>
      <w:r>
        <w:t>, 2022</w:t>
      </w:r>
    </w:p>
    <w:p w14:paraId="2B2119B3" w14:textId="2FE3B6A1" w:rsidR="00881A5D" w:rsidRDefault="00881A5D"/>
    <w:p w14:paraId="4DE206B8" w14:textId="6F6EB92A" w:rsidR="00881A5D" w:rsidRDefault="00881A5D">
      <w:r>
        <w:t>Task 1:</w:t>
      </w:r>
    </w:p>
    <w:p w14:paraId="78587685" w14:textId="110A23CA" w:rsidR="00881A5D" w:rsidRDefault="001530E5">
      <w:r>
        <w:t>Dot map of earthquake epicenters in Utah with recorded magnitude &gt; 3.5</w:t>
      </w:r>
    </w:p>
    <w:p w14:paraId="4D0BB7CD" w14:textId="77777777" w:rsidR="00B21030" w:rsidRDefault="00B21030"/>
    <w:p w14:paraId="59870436" w14:textId="0592475B" w:rsidR="001530E5" w:rsidRDefault="001530E5" w:rsidP="001530E5">
      <w:pPr>
        <w:jc w:val="center"/>
      </w:pPr>
      <w:r>
        <w:rPr>
          <w:noProof/>
        </w:rPr>
        <w:drawing>
          <wp:inline distT="0" distB="0" distL="0" distR="0" wp14:anchorId="57C82A73" wp14:editId="0E72F341">
            <wp:extent cx="5064027" cy="5216056"/>
            <wp:effectExtent l="0" t="0" r="3810" b="381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336" cy="5224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40361" w14:textId="4552737C" w:rsidR="00881A5D" w:rsidRDefault="00881A5D"/>
    <w:p w14:paraId="07252E52" w14:textId="2599FBA1" w:rsidR="00881A5D" w:rsidRDefault="001530E5">
      <w:r>
        <w:t xml:space="preserve">Task 2: </w:t>
      </w:r>
    </w:p>
    <w:p w14:paraId="1F572429" w14:textId="6CFF165F" w:rsidR="001530E5" w:rsidRDefault="001530E5">
      <w:r>
        <w:t>Graduated symbol map of earthquakes in Utah with magnitude &gt; 2.</w:t>
      </w:r>
    </w:p>
    <w:p w14:paraId="415C91B7" w14:textId="4AF9010A" w:rsidR="001530E5" w:rsidRDefault="001530E5">
      <w:r>
        <w:rPr>
          <w:noProof/>
        </w:rPr>
        <w:lastRenderedPageBreak/>
        <w:drawing>
          <wp:inline distT="0" distB="0" distL="0" distR="0" wp14:anchorId="4DA9AF0E" wp14:editId="72572786">
            <wp:extent cx="4953663" cy="5102380"/>
            <wp:effectExtent l="0" t="0" r="0" b="317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483" cy="5117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9AC27" w14:textId="4CFDFC8E" w:rsidR="00881A5D" w:rsidRDefault="00881A5D"/>
    <w:p w14:paraId="46CEA9C1" w14:textId="0153269C" w:rsidR="00881A5D" w:rsidRDefault="00881A5D"/>
    <w:p w14:paraId="6DFCEBD0" w14:textId="3FDABC33" w:rsidR="00881A5D" w:rsidRDefault="00881A5D">
      <w:r>
        <w:t>References</w:t>
      </w:r>
    </w:p>
    <w:p w14:paraId="4572D6A8" w14:textId="362E217F" w:rsidR="00881A5D" w:rsidRDefault="00B21030">
      <w:hyperlink r:id="rId6" w:history="1">
        <w:r w:rsidRPr="00E339B5">
          <w:rPr>
            <w:rStyle w:val="Hyperlink"/>
          </w:rPr>
          <w:t>https://gis.utah.gov/data/geoscience/earthquakes/</w:t>
        </w:r>
      </w:hyperlink>
      <w:r w:rsidR="00881A5D">
        <w:t xml:space="preserve">, </w:t>
      </w:r>
      <w:r w:rsidR="001530E5">
        <w:t xml:space="preserve">database </w:t>
      </w:r>
      <w:r w:rsidR="00881A5D">
        <w:t>updated November 2017</w:t>
      </w:r>
    </w:p>
    <w:sectPr w:rsidR="00881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DI0MTIzN7awMDNV0lEKTi0uzszPAykwqgUA/tNPqywAAAA="/>
  </w:docVars>
  <w:rsids>
    <w:rsidRoot w:val="00881A5D"/>
    <w:rsid w:val="001530E5"/>
    <w:rsid w:val="00552761"/>
    <w:rsid w:val="00881A5D"/>
    <w:rsid w:val="00B21030"/>
    <w:rsid w:val="00B92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8D5DA"/>
  <w15:chartTrackingRefBased/>
  <w15:docId w15:val="{8D3877F7-F035-4B87-9D1B-2100602E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1A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1A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s.utah.gov/data/geoscience/earthquakes/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TTE D HASTINGS</dc:creator>
  <cp:keywords/>
  <dc:description/>
  <cp:lastModifiedBy>YVETTE D HASTINGS</cp:lastModifiedBy>
  <cp:revision>4</cp:revision>
  <dcterms:created xsi:type="dcterms:W3CDTF">2022-01-19T18:55:00Z</dcterms:created>
  <dcterms:modified xsi:type="dcterms:W3CDTF">2022-01-20T00:38:00Z</dcterms:modified>
</cp:coreProperties>
</file>